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3, 2022 (11:03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1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0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1"/>
    <w:bookmarkStart w:id="50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7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2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4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5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6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7"/>
    <w:bookmarkStart w:id="49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8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9"/>
    <w:bookmarkEnd w:id="50"/>
    <w:bookmarkStart w:id="53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1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2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1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8" Target="https://github.com/" TargetMode="External" /><Relationship Type="http://schemas.openxmlformats.org/officeDocument/2006/relationships/hyperlink" Id="rId43" Target="https://github.com/DCsunset/pandoc-include" TargetMode="External" /><Relationship Type="http://schemas.openxmlformats.org/officeDocument/2006/relationships/hyperlink" Id="rId52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2" Target="https://pandoc.org/" TargetMode="External" /><Relationship Type="http://schemas.openxmlformats.org/officeDocument/2006/relationships/hyperlink" Id="rId45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4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0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6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3T16:03:25Z</dcterms:created>
  <dcterms:modified xsi:type="dcterms:W3CDTF">2022-02-23T16:0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3, 2022 (11:03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